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Nguyen Van An</w:t>
      </w:r>
    </w:p>
    <w:p>
      <w:pPr>
        <w:pStyle w:val="BodyText"/>
      </w:pPr>
      <w:r>
        <w:t xml:space="preserve">789 Pham Ngu Lao Street, District 1</w:t>
      </w:r>
    </w:p>
    <w:p>
      <w:pPr>
        <w:pStyle w:val="BodyText"/>
      </w:pPr>
      <w:r>
        <w:t xml:space="preserve">Ho Chi Minh City, Vietnam</w:t>
      </w:r>
    </w:p>
    <w:p>
      <w:pPr>
        <w:pStyle w:val="BodyText"/>
      </w:pPr>
      <w:r>
        <w:t xml:space="preserve">Email: nguyenvanan.hair@gmail.com | Phone: +84 909 123 456</w:t>
      </w:r>
    </w:p>
    <w:p>
      <w:pPr>
        <w:pStyle w:val="BodyText"/>
      </w:pPr>
      <w:r>
        <w:t xml:space="preserve">Date: October 26, 2023</w:t>
      </w:r>
    </w:p>
    <w:p>
      <w:pPr>
        <w:pStyle w:val="BodyText"/>
      </w:pPr>
      <w:r>
        <w:t xml:space="preserve">Ms. Tran Thi Mai</w:t>
      </w:r>
    </w:p>
    <w:p>
      <w:pPr>
        <w:pStyle w:val="BodyText"/>
      </w:pPr>
      <w:r>
        <w:t xml:space="preserve">Salon Manager, Elite Salon &amp; Spa</w:t>
      </w:r>
    </w:p>
    <w:p>
      <w:pPr>
        <w:pStyle w:val="BodyText"/>
      </w:pPr>
      <w:r>
        <w:t xml:space="preserve">155 Le Duan Boulevard, District 1</w:t>
      </w:r>
    </w:p>
    <w:p>
      <w:pPr>
        <w:pStyle w:val="BodyText"/>
      </w:pPr>
      <w:r>
        <w:t xml:space="preserve">Ho Chi Minh City, Vietnam</w:t>
      </w:r>
    </w:p>
    <w:bookmarkStart w:id="20" w:name="X2cf8dd9b26728be9ec784314ba89e7b21f5bf12"/>
    <w:p>
      <w:pPr>
        <w:pStyle w:val="Heading2"/>
      </w:pPr>
      <w:r>
        <w:t xml:space="preserve">Subject: Internship Application for Hairdresser Position</w:t>
      </w:r>
    </w:p>
    <w:p>
      <w:pPr>
        <w:pStyle w:val="FirstParagraph"/>
      </w:pPr>
      <w:r>
        <w:t xml:space="preserve">Dear Ms. Tran Thi Mai,</w:t>
      </w:r>
    </w:p>
    <w:p>
      <w:pPr>
        <w:pStyle w:val="BodyText"/>
      </w:pPr>
      <w:r>
        <w:t xml:space="preserve">I am writing with profound enthusiasm to submit my Internship Application Letter for the Hairdresser Intern position at Elite Salon &amp; Spa, a renowned establishment in the heart of Vietnam Ho Chi Minh City. As a dedicated final-year student at the Ho Chi Minh City University of Fashion and Beauty (HCMC UFB), I have meticulously prepared myself to contribute meaningfully to your team while immersing myself in the dynamic hairdressing landscape of this vibrant metropolis. Having grown up amidst HCMC's transformative beauty scene—from street-side barbershops in District 3 to high-end salons along Dong Khoi Street—I understand that true artistry requires both technical mastery and cultural sensitivity, especially within Vietnam Ho Chi Minh City's unique market where tradition meets global trends.</w:t>
      </w:r>
    </w:p>
    <w:p>
      <w:pPr>
        <w:pStyle w:val="BodyText"/>
      </w:pPr>
      <w:r>
        <w:t xml:space="preserve">My academic journey at HCMC UFB has equipped me with comprehensive theoretical knowledge and hands-on experience through our intensive curriculum. I've mastered advanced techniques including precision cutting (undercut, layered cuts), color correction for diverse skin tones prevalent in Southeast Asia, keratin treatments, and sustainable haircare practices using locally sourced organic products—a critical consideration as Vietnam's beauty industry increasingly prioritizes eco-conscious solutions. During my clinical practicum at Saigon Salon Group last semester, I assisted senior Hairdresser professionals with 50+ weekly client consultations while maintaining meticulous sanitation standards aligned with Vietnam's Ministry of Health regulations. This experience solidified my understanding that exceptional hairdressing in Vietnam Ho Chi Minh City isn't merely about aesthetics; it's about building trust within a culture where personal appearance carries deep social significance.</w:t>
      </w:r>
    </w:p>
    <w:p>
      <w:pPr>
        <w:pStyle w:val="BodyText"/>
      </w:pPr>
      <w:r>
        <w:t xml:space="preserve">What particularly excites me about interning at Elite Salon &amp; Spa is your salon's reputation for pioneering Vietnamese cultural fusion techniques. I was deeply impressed by your recent "Mekong River Elegance" collection—where you seamlessly integrated traditional ao dai fabric patterns into hair weaving techniques during HCMC Fashion Week. This innovative approach resonates with my personal philosophy: a Hairdresser in Vietnam Ho Chi Minh City must honor heritage while embracing modernity. My portfolio includes creating intricate braided hairstyles inspired by Central Highlands tribal motifs for a university cultural festival, which received commendations for preserving indigenous artistry through contemporary styling—a skill I'm eager to refine under your mentorship.</w:t>
      </w:r>
    </w:p>
    <w:p>
      <w:pPr>
        <w:pStyle w:val="BodyText"/>
      </w:pPr>
      <w:r>
        <w:t xml:space="preserve">Having grown up observing my mother's small family-run salon in Binh Thanh District, I've witnessed firsthand how Vietnamese customers value personalized service. Unlike Western salons that prioritize speed, HCMC clients often seek multi-generational relationship-building—where a Hairdresser becomes a trusted confidante for weddings, graduations, and business milestones. My internship at Saigon Salon Group taught me to navigate this cultural nuance: I learned to listen intently during consultations (often in Vietnamese or French), note family preferences for hairstyles that complement traditional attire like ao dai, and respectfully suggest enhancements without compromising client autonomy. For instance, when styling a bride's hair for her wedding, I incorporated subtle gold thread accents reflecting both modern elegance and Vietnamese symbolism—resulting in a 40% increase in her client satisfaction score.</w:t>
      </w:r>
    </w:p>
    <w:p>
      <w:pPr>
        <w:pStyle w:val="BodyText"/>
      </w:pPr>
      <w:r>
        <w:t xml:space="preserve">Moreover, I've proactively prepared to contribute immediately to your team's success by mastering the latest industry software. During my studies, I earned certification in BeautySoft Salon Management System—a platform widely used across Vietnam Ho Chi Minh City salons for appointment scheduling and client history tracking. This technical readiness ensures seamless integration into Elite Salon &amp; Spa's operations from day one, allowing me to focus on artistic growth rather than administrative barriers. I've also completed a 40-hour course in Vietnamese haircare regulations through the HCMC Beauty Industry Association, covering critical topics like chemical safety standards and ethical advertising practices that protect both clients and salons in Vietnam's competitive beauty market.</w:t>
      </w:r>
    </w:p>
    <w:p>
      <w:pPr>
        <w:pStyle w:val="BodyText"/>
      </w:pPr>
      <w:r>
        <w:t xml:space="preserve">My commitment extends beyond technical skills to embodying the values of Vietnam Ho Chi Minh City's evolving beauty community. I actively participate in "Hair for Hope" volunteer initiatives, providing free haircare services at local community centers like the Binh Thanh District Elderly Care Facility. This experience taught me that a true Hairdresser serves as a catalyst for confidence—especially impactful in Vietnamese society where appearance often influences economic opportunities. At Elite Salon &amp; Spa, I aim to contribute this community-focused mindset while learning from your team's expertise in creating hair transformations that empower clients across all demographics.</w:t>
      </w:r>
    </w:p>
    <w:p>
      <w:pPr>
        <w:pStyle w:val="BodyText"/>
      </w:pPr>
      <w:r>
        <w:t xml:space="preserve">Having closely followed Elite Salon &amp; Spa's expansion into the Cholon district with your new "Vietnamese Heritage" concept—featuring stylists trained in traditional Vietnamese hairstyles like the "Tóc Búi" (tucked bun) for modern occasions—I'm confident my background aligns perfectly with your vision. I've attached my portfolio showcasing 30+ hair transformations from academic projects, including a sustainable bamboo-infused hair oil treatment inspired by Mekong Delta farming communities—a project that earned recognition in the 2023 HCMC Student Beauty Challenge.</w:t>
      </w:r>
    </w:p>
    <w:p>
      <w:pPr>
        <w:pStyle w:val="BodyText"/>
      </w:pPr>
      <w:r>
        <w:t xml:space="preserve">My ultimate goal as an aspiring Hairdresser is to become a cultural bridge within Vietnam Ho Chi Minh City's beauty industry, where I can honor ancestral techniques while innovating for future generations. The opportunity to learn under your guidance at Elite Salon &amp; Spa represents the pivotal step toward this mission. I am prepared to commit 20 hours weekly during my academic semester and extend to full-time during university breaks, ensuring consistent contribution to your salon's success.</w:t>
      </w:r>
    </w:p>
    <w:p>
      <w:pPr>
        <w:pStyle w:val="BodyText"/>
      </w:pPr>
      <w:r>
        <w:t xml:space="preserve">Thank you for considering my Internship Application Letter. I welcome the opportunity to discuss how my passion for Vietnamese hairdressing traditions, technical skills in modern techniques, and dedication to community-centered service can benefit Elite Salon &amp; Spa. I will follow up next week to schedule an interview at your convenience and am available immediately for a conversation.</w:t>
      </w:r>
    </w:p>
    <w:p>
      <w:pPr>
        <w:pStyle w:val="BodyText"/>
      </w:pPr>
      <w:r>
        <w:t xml:space="preserve">Sincerely,</w:t>
      </w:r>
    </w:p>
    <w:p>
      <w:pPr>
        <w:pStyle w:val="BodyText"/>
      </w:pPr>
      <w:r>
        <w:br/>
      </w:r>
      <w:r>
        <w:br/>
      </w:r>
      <w:r>
        <w:br/>
      </w:r>
    </w:p>
    <w:p>
      <w:pPr>
        <w:pStyle w:val="BodyText"/>
      </w:pPr>
      <w:r>
        <w:t xml:space="preserve">Nguyen Van An</w:t>
      </w:r>
    </w:p>
    <w:p>
      <w:pPr>
        <w:pStyle w:val="BodyText"/>
      </w:pPr>
      <w:r>
        <w:t xml:space="preserve">Final Year Student, Hairdressing &amp; Beauty Management</w:t>
      </w:r>
    </w:p>
    <w:p>
      <w:pPr>
        <w:pStyle w:val="BodyText"/>
      </w:pPr>
      <w:r>
        <w:t xml:space="preserve">Ho Chi Minh City University of Fashion and Beau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6-07-24T15:03:32Z</dcterms:created>
  <dcterms:modified xsi:type="dcterms:W3CDTF">2026-07-24T15:03:32Z</dcterms:modified>
</cp:coreProperties>
</file>

<file path=docProps/custom.xml><?xml version="1.0" encoding="utf-8"?>
<Properties xmlns="http://schemas.openxmlformats.org/officeDocument/2006/custom-properties" xmlns:vt="http://schemas.openxmlformats.org/officeDocument/2006/docPropsVTypes"/>
</file>